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33A67" w14:textId="6DE5DE32" w:rsidR="00E63AE8" w:rsidRPr="00E63AE8" w:rsidRDefault="00E63AE8" w:rsidP="00E63AE8">
      <w:pPr>
        <w:spacing w:after="0" w:line="240" w:lineRule="auto"/>
        <w:contextualSpacing/>
        <w:rPr>
          <w:rFonts w:eastAsia="Aptos"/>
          <w:u w:val="single"/>
        </w:rPr>
      </w:pPr>
      <w:bookmarkStart w:id="0" w:name="_Hlk187138302"/>
      <w:bookmarkStart w:id="1" w:name="_Hlk189566249"/>
      <w:r>
        <w:rPr>
          <w:rFonts w:eastAsia="Aptos"/>
        </w:rPr>
        <w:tab/>
      </w:r>
      <w:r>
        <w:rPr>
          <w:rFonts w:eastAsia="Aptos"/>
        </w:rPr>
        <w:tab/>
      </w:r>
      <w:r>
        <w:rPr>
          <w:rFonts w:eastAsia="Aptos"/>
        </w:rPr>
        <w:tab/>
      </w:r>
      <w:r>
        <w:rPr>
          <w:rFonts w:eastAsia="Aptos"/>
        </w:rPr>
        <w:tab/>
      </w:r>
      <w:r>
        <w:rPr>
          <w:rFonts w:eastAsia="Aptos"/>
        </w:rPr>
        <w:tab/>
      </w:r>
      <w:r>
        <w:rPr>
          <w:rFonts w:eastAsia="Aptos"/>
        </w:rPr>
        <w:tab/>
      </w:r>
      <w:r>
        <w:rPr>
          <w:rFonts w:eastAsia="Aptos"/>
        </w:rPr>
        <w:tab/>
      </w:r>
      <w:r>
        <w:rPr>
          <w:rFonts w:eastAsia="Aptos"/>
        </w:rPr>
        <w:tab/>
      </w:r>
      <w:r>
        <w:rPr>
          <w:rFonts w:eastAsia="Aptos"/>
        </w:rPr>
        <w:tab/>
      </w:r>
      <w:r w:rsidRPr="00E63AE8">
        <w:rPr>
          <w:rFonts w:eastAsia="Aptos"/>
          <w:u w:val="single"/>
        </w:rPr>
        <w:tab/>
      </w:r>
      <w:r w:rsidRPr="00E63AE8">
        <w:rPr>
          <w:rFonts w:eastAsia="Aptos"/>
          <w:u w:val="single"/>
        </w:rPr>
        <w:tab/>
      </w:r>
      <w:r w:rsidRPr="00E63AE8">
        <w:rPr>
          <w:rFonts w:eastAsia="Aptos"/>
          <w:u w:val="single"/>
        </w:rPr>
        <w:tab/>
      </w:r>
      <w:r w:rsidRPr="00E63AE8">
        <w:rPr>
          <w:rFonts w:eastAsia="Aptos"/>
          <w:u w:val="single"/>
        </w:rPr>
        <w:tab/>
      </w:r>
    </w:p>
    <w:p w14:paraId="79D8295E" w14:textId="3A34DB55" w:rsidR="00E63AE8" w:rsidRDefault="00E63AE8" w:rsidP="00E63AE8">
      <w:pPr>
        <w:spacing w:after="0" w:line="240" w:lineRule="auto"/>
        <w:contextualSpacing/>
        <w:rPr>
          <w:rFonts w:eastAsia="Aptos"/>
        </w:rPr>
      </w:pPr>
      <w:r>
        <w:rPr>
          <w:rFonts w:eastAsia="Aptos"/>
        </w:rPr>
        <w:tab/>
      </w:r>
      <w:r>
        <w:rPr>
          <w:rFonts w:eastAsia="Aptos"/>
        </w:rPr>
        <w:tab/>
      </w:r>
      <w:r>
        <w:rPr>
          <w:rFonts w:eastAsia="Aptos"/>
        </w:rPr>
        <w:tab/>
      </w:r>
      <w:r>
        <w:rPr>
          <w:rFonts w:eastAsia="Aptos"/>
        </w:rPr>
        <w:tab/>
      </w:r>
      <w:r>
        <w:rPr>
          <w:rFonts w:eastAsia="Aptos"/>
        </w:rPr>
        <w:tab/>
      </w:r>
      <w:r>
        <w:rPr>
          <w:rFonts w:eastAsia="Aptos"/>
        </w:rPr>
        <w:tab/>
      </w:r>
      <w:r>
        <w:rPr>
          <w:rFonts w:eastAsia="Aptos"/>
        </w:rPr>
        <w:tab/>
      </w:r>
      <w:r>
        <w:rPr>
          <w:rFonts w:eastAsia="Aptos"/>
        </w:rPr>
        <w:tab/>
      </w:r>
      <w:r>
        <w:rPr>
          <w:rFonts w:eastAsia="Aptos"/>
        </w:rPr>
        <w:tab/>
        <w:t xml:space="preserve">      Chairman Phil Mendelson</w:t>
      </w:r>
    </w:p>
    <w:p w14:paraId="47878522" w14:textId="77777777" w:rsidR="00E63AE8" w:rsidRDefault="00E63AE8" w:rsidP="001C3463">
      <w:pPr>
        <w:spacing w:after="0" w:line="240" w:lineRule="auto"/>
        <w:contextualSpacing/>
        <w:jc w:val="center"/>
        <w:rPr>
          <w:rFonts w:eastAsia="Aptos"/>
        </w:rPr>
      </w:pPr>
    </w:p>
    <w:p w14:paraId="253475BC" w14:textId="77777777" w:rsidR="00E63AE8" w:rsidRDefault="00E63AE8" w:rsidP="001C3463">
      <w:pPr>
        <w:spacing w:after="0" w:line="240" w:lineRule="auto"/>
        <w:contextualSpacing/>
        <w:jc w:val="center"/>
        <w:rPr>
          <w:rFonts w:eastAsia="Aptos"/>
        </w:rPr>
      </w:pPr>
    </w:p>
    <w:p w14:paraId="7F6CF043" w14:textId="39985CFF" w:rsidR="001C3463" w:rsidRPr="001C3463" w:rsidRDefault="00E63AE8" w:rsidP="001C3463">
      <w:pPr>
        <w:spacing w:after="0" w:line="240" w:lineRule="auto"/>
        <w:contextualSpacing/>
        <w:jc w:val="center"/>
        <w:rPr>
          <w:rFonts w:eastAsia="Aptos"/>
        </w:rPr>
      </w:pPr>
      <w:r>
        <w:rPr>
          <w:rFonts w:eastAsia="Aptos"/>
        </w:rPr>
        <w:t>A BILL</w:t>
      </w:r>
    </w:p>
    <w:p w14:paraId="114A2E68" w14:textId="77777777" w:rsidR="001C3463" w:rsidRPr="001C3463" w:rsidRDefault="001C3463" w:rsidP="001C3463">
      <w:pPr>
        <w:spacing w:after="0" w:line="240" w:lineRule="auto"/>
        <w:contextualSpacing/>
        <w:jc w:val="center"/>
        <w:rPr>
          <w:rFonts w:eastAsia="Aptos"/>
        </w:rPr>
      </w:pPr>
    </w:p>
    <w:p w14:paraId="65E30D31" w14:textId="77777777" w:rsidR="001C3463" w:rsidRPr="001C3463" w:rsidRDefault="001C3463" w:rsidP="001C3463">
      <w:pPr>
        <w:spacing w:after="0" w:line="240" w:lineRule="auto"/>
        <w:contextualSpacing/>
        <w:jc w:val="center"/>
        <w:rPr>
          <w:rFonts w:eastAsia="Aptos"/>
        </w:rPr>
      </w:pPr>
      <w:r w:rsidRPr="001C3463">
        <w:rPr>
          <w:rFonts w:eastAsia="Aptos"/>
        </w:rPr>
        <w:t>___________</w:t>
      </w:r>
    </w:p>
    <w:p w14:paraId="527E0098" w14:textId="77777777" w:rsidR="001C3463" w:rsidRPr="001C3463" w:rsidRDefault="001C3463" w:rsidP="001C3463">
      <w:pPr>
        <w:spacing w:after="0" w:line="240" w:lineRule="auto"/>
        <w:contextualSpacing/>
        <w:jc w:val="center"/>
        <w:rPr>
          <w:rFonts w:eastAsia="Aptos"/>
          <w:u w:val="single"/>
        </w:rPr>
      </w:pPr>
    </w:p>
    <w:p w14:paraId="46E9A15B" w14:textId="77777777" w:rsidR="001C3463" w:rsidRPr="001C3463" w:rsidRDefault="001C3463" w:rsidP="001C3463">
      <w:pPr>
        <w:spacing w:after="0" w:line="240" w:lineRule="auto"/>
        <w:contextualSpacing/>
        <w:jc w:val="center"/>
        <w:rPr>
          <w:rFonts w:eastAsia="Aptos"/>
          <w:u w:val="single"/>
        </w:rPr>
      </w:pPr>
    </w:p>
    <w:p w14:paraId="0BE00D9B" w14:textId="77777777" w:rsidR="001C3463" w:rsidRPr="001C3463" w:rsidRDefault="001C3463" w:rsidP="001C3463">
      <w:pPr>
        <w:spacing w:after="0" w:line="240" w:lineRule="auto"/>
        <w:contextualSpacing/>
        <w:jc w:val="center"/>
        <w:rPr>
          <w:rFonts w:eastAsia="Aptos"/>
        </w:rPr>
      </w:pPr>
      <w:r w:rsidRPr="001C3463">
        <w:rPr>
          <w:rFonts w:eastAsia="Aptos"/>
        </w:rPr>
        <w:t>IN THE COUNCIL OF THE DISTRICT OF COLUMBIA</w:t>
      </w:r>
    </w:p>
    <w:p w14:paraId="2D76BC37" w14:textId="77777777" w:rsidR="001C3463" w:rsidRPr="001C3463" w:rsidRDefault="001C3463" w:rsidP="001C3463">
      <w:pPr>
        <w:spacing w:after="0" w:line="240" w:lineRule="auto"/>
        <w:contextualSpacing/>
        <w:jc w:val="center"/>
        <w:rPr>
          <w:rFonts w:eastAsia="Aptos"/>
        </w:rPr>
      </w:pPr>
    </w:p>
    <w:p w14:paraId="3F1F59B4" w14:textId="77777777" w:rsidR="001C3463" w:rsidRPr="001C3463" w:rsidRDefault="001C3463" w:rsidP="001C3463">
      <w:pPr>
        <w:spacing w:after="0" w:line="240" w:lineRule="auto"/>
        <w:contextualSpacing/>
        <w:jc w:val="center"/>
        <w:rPr>
          <w:rFonts w:eastAsia="Aptos"/>
        </w:rPr>
      </w:pPr>
      <w:r w:rsidRPr="001C3463">
        <w:rPr>
          <w:rFonts w:eastAsia="Aptos"/>
        </w:rPr>
        <w:t>___________</w:t>
      </w:r>
    </w:p>
    <w:p w14:paraId="789DF353" w14:textId="5E8361E5" w:rsidR="001C3463" w:rsidRPr="001C3463" w:rsidRDefault="001C3463" w:rsidP="001C3463">
      <w:pPr>
        <w:spacing w:after="0" w:line="240" w:lineRule="auto"/>
        <w:contextualSpacing/>
        <w:rPr>
          <w:rFonts w:eastAsia="Aptos"/>
        </w:rPr>
      </w:pPr>
    </w:p>
    <w:bookmarkEnd w:id="0"/>
    <w:p w14:paraId="7FB8E1C4" w14:textId="77777777" w:rsidR="00CD51B0" w:rsidRPr="00CD51B0" w:rsidRDefault="00CD51B0" w:rsidP="001C3463">
      <w:pPr>
        <w:spacing w:after="0" w:line="240" w:lineRule="auto"/>
        <w:contextualSpacing/>
        <w:jc w:val="center"/>
        <w:rPr>
          <w:rFonts w:eastAsia="Aptos"/>
        </w:rPr>
      </w:pPr>
    </w:p>
    <w:bookmarkEnd w:id="1"/>
    <w:p w14:paraId="4B295367" w14:textId="57840224" w:rsidR="00D04F3C" w:rsidRDefault="00174DF0" w:rsidP="001C3463">
      <w:pPr>
        <w:spacing w:after="0" w:line="240" w:lineRule="auto"/>
        <w:ind w:left="720" w:hanging="720"/>
      </w:pPr>
      <w:r w:rsidRPr="00174DF0">
        <w:t>To amend</w:t>
      </w:r>
      <w:r w:rsidR="00F30787">
        <w:t>, on a</w:t>
      </w:r>
      <w:r w:rsidR="0004129B">
        <w:t xml:space="preserve"> temporary</w:t>
      </w:r>
      <w:r w:rsidR="00F30787">
        <w:t xml:space="preserve"> basis,</w:t>
      </w:r>
      <w:r w:rsidRPr="00174DF0">
        <w:t xml:space="preserve"> </w:t>
      </w:r>
      <w:r w:rsidR="006A6FD6">
        <w:t>section 47-813</w:t>
      </w:r>
      <w:r w:rsidRPr="00174DF0">
        <w:t xml:space="preserve"> of the D</w:t>
      </w:r>
      <w:r w:rsidR="006A6FD6">
        <w:t xml:space="preserve">istrict of </w:t>
      </w:r>
      <w:r w:rsidRPr="00174DF0">
        <w:t>C</w:t>
      </w:r>
      <w:r w:rsidR="006A6FD6">
        <w:t>olumbia</w:t>
      </w:r>
      <w:r w:rsidRPr="00174DF0">
        <w:t xml:space="preserve"> Official Code to provide for more timely classification changes for commercial properties that are to be put to residential use</w:t>
      </w:r>
      <w:r w:rsidR="006A6FD6">
        <w:t>,</w:t>
      </w:r>
      <w:r w:rsidRPr="00174DF0">
        <w:t xml:space="preserve"> to provide for an application process to make classification changes</w:t>
      </w:r>
      <w:r w:rsidR="006A6FD6">
        <w:t>,</w:t>
      </w:r>
      <w:r w:rsidRPr="00174DF0">
        <w:t xml:space="preserve"> to provide for appeal rights if such application is denied</w:t>
      </w:r>
      <w:r w:rsidR="006A6FD6">
        <w:t>,</w:t>
      </w:r>
      <w:r w:rsidRPr="00174DF0">
        <w:t xml:space="preserve"> and to provide for a claw back in the event the real property is not timely put to residential use.</w:t>
      </w:r>
    </w:p>
    <w:p w14:paraId="1C4F001A" w14:textId="1DA12C33" w:rsidR="00174DF0" w:rsidRDefault="00174DF0" w:rsidP="001C3463">
      <w:pPr>
        <w:spacing w:after="0" w:line="240" w:lineRule="auto"/>
      </w:pPr>
      <w:r w:rsidRPr="00174DF0">
        <w:t xml:space="preserve">  </w:t>
      </w:r>
    </w:p>
    <w:p w14:paraId="0DCFB2A9" w14:textId="3D742F6A" w:rsidR="001C3463" w:rsidRDefault="00D04F3C" w:rsidP="00E63AE8">
      <w:pPr>
        <w:spacing w:after="0" w:line="480" w:lineRule="auto"/>
      </w:pPr>
      <w:r>
        <w:tab/>
      </w:r>
      <w:r w:rsidR="00174DF0" w:rsidRPr="00174DF0">
        <w:t xml:space="preserve">BE IT ENACTED BY THE COUNCIL OF THE DISTRICT OF COLUMBIA, </w:t>
      </w:r>
      <w:proofErr w:type="gramStart"/>
      <w:r w:rsidR="00174DF0" w:rsidRPr="00174DF0">
        <w:t>That</w:t>
      </w:r>
      <w:proofErr w:type="gramEnd"/>
      <w:r w:rsidR="00174DF0" w:rsidRPr="00174DF0">
        <w:t xml:space="preserve"> this act may be cited as the “Residential Building Permit Classification</w:t>
      </w:r>
      <w:r w:rsidR="00F30787">
        <w:t xml:space="preserve"> </w:t>
      </w:r>
      <w:r w:rsidR="0004129B">
        <w:t>Temporary</w:t>
      </w:r>
      <w:r w:rsidR="0004129B" w:rsidRPr="00174DF0">
        <w:t xml:space="preserve"> </w:t>
      </w:r>
      <w:r w:rsidR="00174DF0">
        <w:t xml:space="preserve">Amendment </w:t>
      </w:r>
      <w:r w:rsidR="00174DF0" w:rsidRPr="00174DF0">
        <w:t>Act of 2025”.</w:t>
      </w:r>
    </w:p>
    <w:p w14:paraId="4D116887" w14:textId="77777777" w:rsidR="00792DB9" w:rsidRDefault="00D04F3C" w:rsidP="00E63AE8">
      <w:pPr>
        <w:spacing w:after="0" w:line="480" w:lineRule="auto"/>
      </w:pPr>
      <w:r>
        <w:tab/>
      </w:r>
      <w:r w:rsidR="00792DB9">
        <w:t>Sec. 2. Section 47-813 of the District of Columbia Official Code is amended to read as follows:</w:t>
      </w:r>
    </w:p>
    <w:p w14:paraId="2FE3CFB2" w14:textId="77777777" w:rsidR="00792DB9" w:rsidRDefault="00792DB9" w:rsidP="00E63AE8">
      <w:pPr>
        <w:spacing w:after="0" w:line="480" w:lineRule="auto"/>
      </w:pPr>
      <w:r>
        <w:tab/>
        <w:t>(a) Subsection (c-</w:t>
      </w:r>
      <w:proofErr w:type="gramStart"/>
      <w:r>
        <w:t>9)(</w:t>
      </w:r>
      <w:proofErr w:type="gramEnd"/>
      <w:r>
        <w:t>2) is amended as follows:</w:t>
      </w:r>
    </w:p>
    <w:p w14:paraId="51A3B289" w14:textId="77777777" w:rsidR="00792DB9" w:rsidRDefault="00792DB9" w:rsidP="00E63AE8">
      <w:pPr>
        <w:spacing w:after="0" w:line="480" w:lineRule="auto"/>
      </w:pPr>
      <w:r>
        <w:tab/>
      </w:r>
      <w:r>
        <w:tab/>
        <w:t>(1) Subparagraph (A) is amended to read as follows:</w:t>
      </w:r>
    </w:p>
    <w:p w14:paraId="10050791" w14:textId="3C0B4D9B" w:rsidR="00792DB9" w:rsidRDefault="00792DB9" w:rsidP="00E63AE8">
      <w:pPr>
        <w:spacing w:after="0" w:line="480" w:lineRule="auto"/>
      </w:pPr>
      <w:r>
        <w:tab/>
      </w:r>
      <w:r>
        <w:tab/>
      </w:r>
      <w:r>
        <w:tab/>
        <w:t>“</w:t>
      </w:r>
      <w:r w:rsidR="006A6FD6">
        <w:t>(2)</w:t>
      </w:r>
      <w:r>
        <w:t>(A) Except as otherwise provided in this paragraph and subject to paragraphs (4) and (5) of this subsection, Class 1A Property shall be comprised of:</w:t>
      </w:r>
    </w:p>
    <w:p w14:paraId="2BFFF854" w14:textId="77777777" w:rsidR="00792DB9" w:rsidRDefault="00792DB9" w:rsidP="00E63AE8">
      <w:pPr>
        <w:spacing w:after="0" w:line="480" w:lineRule="auto"/>
      </w:pPr>
      <w:r>
        <w:tab/>
      </w:r>
      <w:r>
        <w:tab/>
      </w:r>
      <w:r>
        <w:tab/>
      </w:r>
      <w:r>
        <w:tab/>
        <w:t xml:space="preserve">“(i) Residential real property that is improved and its legal use is for </w:t>
      </w:r>
      <w:proofErr w:type="spellStart"/>
      <w:r>
        <w:t>nontransient</w:t>
      </w:r>
      <w:proofErr w:type="spellEnd"/>
      <w:r>
        <w:t xml:space="preserve"> residential dwelling purposes, and that is not Class 1B Property; provided, that such property may be used to host transient guests pursuant to an unexpired short-term rental license endorsement issued pursuant to § 30-201.04; or</w:t>
      </w:r>
    </w:p>
    <w:p w14:paraId="15E68044" w14:textId="77777777" w:rsidR="00792DB9" w:rsidRDefault="00792DB9" w:rsidP="00E63AE8">
      <w:pPr>
        <w:spacing w:after="0" w:line="480" w:lineRule="auto"/>
      </w:pPr>
      <w:r>
        <w:lastRenderedPageBreak/>
        <w:tab/>
      </w:r>
      <w:r>
        <w:tab/>
      </w:r>
      <w:r>
        <w:tab/>
      </w:r>
      <w:r>
        <w:tab/>
        <w:t>“(ii) Real property or a portion of real property for which a building permit has been issued:</w:t>
      </w:r>
    </w:p>
    <w:p w14:paraId="46D36AB3" w14:textId="77777777" w:rsidR="00792DB9" w:rsidRDefault="00792DB9" w:rsidP="00E63AE8">
      <w:pPr>
        <w:spacing w:after="0" w:line="480" w:lineRule="auto"/>
        <w:ind w:firstLine="3600"/>
      </w:pPr>
      <w:r>
        <w:t xml:space="preserve">“(I) To construct a new improvement for predominantly </w:t>
      </w:r>
      <w:proofErr w:type="spellStart"/>
      <w:r>
        <w:t>nontransient</w:t>
      </w:r>
      <w:proofErr w:type="spellEnd"/>
      <w:r>
        <w:t xml:space="preserve"> residential dwelling purpose; or</w:t>
      </w:r>
    </w:p>
    <w:p w14:paraId="37B11F22" w14:textId="77777777" w:rsidR="00792DB9" w:rsidRDefault="00792DB9" w:rsidP="00E63AE8">
      <w:pPr>
        <w:spacing w:after="0" w:line="480" w:lineRule="auto"/>
        <w:ind w:firstLine="3600"/>
      </w:pPr>
      <w:r>
        <w:t xml:space="preserve">“(II) To substantially rehabilitate that portion or all of an existing improvement for exclusively </w:t>
      </w:r>
      <w:proofErr w:type="spellStart"/>
      <w:r>
        <w:t>nontransient</w:t>
      </w:r>
      <w:proofErr w:type="spellEnd"/>
      <w:r>
        <w:t xml:space="preserve"> residential dwelling purposes.”.</w:t>
      </w:r>
    </w:p>
    <w:p w14:paraId="2104277B" w14:textId="77777777" w:rsidR="00792DB9" w:rsidRDefault="00792DB9" w:rsidP="00E63AE8">
      <w:pPr>
        <w:spacing w:after="0" w:line="480" w:lineRule="auto"/>
      </w:pPr>
      <w:r>
        <w:tab/>
      </w:r>
      <w:r>
        <w:tab/>
        <w:t>(2) Subparagraph (C) is amended by striking the phrase “designated as” and inserting the phrase “designated solely as” in its place.</w:t>
      </w:r>
    </w:p>
    <w:p w14:paraId="376B6224" w14:textId="77777777" w:rsidR="00792DB9" w:rsidRDefault="00792DB9" w:rsidP="00E63AE8">
      <w:pPr>
        <w:spacing w:after="0" w:line="480" w:lineRule="auto"/>
      </w:pPr>
      <w:r>
        <w:tab/>
        <w:t>(b) The lead-in language of subsection (d-2) is amended by striking the phrase “Class 3 Property or Class 4 Property,” and inserting the phrase “Class 2 Property, Class 3 Property, or Class 4 Property,” in its place.</w:t>
      </w:r>
    </w:p>
    <w:p w14:paraId="2DA0CB5B" w14:textId="77777777" w:rsidR="00792DB9" w:rsidRDefault="00792DB9" w:rsidP="00E63AE8">
      <w:pPr>
        <w:spacing w:after="0" w:line="480" w:lineRule="auto"/>
      </w:pPr>
      <w:r>
        <w:tab/>
        <w:t>(c) A new subsection (d-3) is added to read as follows:</w:t>
      </w:r>
    </w:p>
    <w:p w14:paraId="0CA63874" w14:textId="04780117" w:rsidR="00792DB9" w:rsidRDefault="00792DB9" w:rsidP="00E63AE8">
      <w:pPr>
        <w:spacing w:after="0" w:line="480" w:lineRule="auto"/>
      </w:pPr>
      <w:r>
        <w:tab/>
        <w:t>“(d-</w:t>
      </w:r>
      <w:proofErr w:type="gramStart"/>
      <w:r>
        <w:t>3)(</w:t>
      </w:r>
      <w:proofErr w:type="gramEnd"/>
      <w:r>
        <w:t>1) If real property changes classification to Class 1A Property as defined in subsection (c-</w:t>
      </w:r>
      <w:proofErr w:type="gramStart"/>
      <w:r>
        <w:t>9)(</w:t>
      </w:r>
      <w:proofErr w:type="gramEnd"/>
      <w:r>
        <w:t>2)(A)(ii)</w:t>
      </w:r>
      <w:r w:rsidR="00F86108">
        <w:t xml:space="preserve"> of this section</w:t>
      </w:r>
      <w:r>
        <w:t xml:space="preserve"> during the period:</w:t>
      </w:r>
    </w:p>
    <w:p w14:paraId="5FD07E2D" w14:textId="77777777" w:rsidR="00792DB9" w:rsidRDefault="00792DB9" w:rsidP="00E63AE8">
      <w:pPr>
        <w:spacing w:after="0" w:line="480" w:lineRule="auto"/>
      </w:pPr>
      <w:r>
        <w:tab/>
      </w:r>
      <w:r>
        <w:tab/>
      </w:r>
      <w:r>
        <w:tab/>
      </w:r>
      <w:proofErr w:type="gramStart"/>
      <w:r>
        <w:t>“(A) October</w:t>
      </w:r>
      <w:proofErr w:type="gramEnd"/>
      <w:r>
        <w:t xml:space="preserve"> 1 through March 31 of the tax year, the newly reclassified Class 1A Property, or the portion thereof used exclusively for residential purposes if already improved or assessed under § 47-829, shall be taxed at the Class 1A Property tax rate for the entire tax year; or</w:t>
      </w:r>
    </w:p>
    <w:p w14:paraId="5C855B7D" w14:textId="77777777" w:rsidR="00792DB9" w:rsidRDefault="00792DB9" w:rsidP="00E63AE8">
      <w:pPr>
        <w:spacing w:after="0" w:line="480" w:lineRule="auto"/>
      </w:pPr>
      <w:r>
        <w:tab/>
      </w:r>
      <w:r>
        <w:tab/>
      </w:r>
      <w:r>
        <w:tab/>
        <w:t>“(B) April 1 through September 30 of the tax year, the newly reclassified Class 1A Property, or the portion thereof used exclusively for residential purposes if already improved or assessed under § 47-829, shall be taxed at the Class 1A Property tax rate for the second installment only.</w:t>
      </w:r>
    </w:p>
    <w:p w14:paraId="0313ADC5" w14:textId="77777777" w:rsidR="00792DB9" w:rsidRDefault="00792DB9" w:rsidP="00E63AE8">
      <w:pPr>
        <w:spacing w:after="0" w:line="480" w:lineRule="auto"/>
      </w:pPr>
      <w:r>
        <w:lastRenderedPageBreak/>
        <w:tab/>
      </w:r>
      <w:r>
        <w:tab/>
        <w:t>“(2) The owner shall apply for a change of classification to Class 1A Property as defined in subsection (c-</w:t>
      </w:r>
      <w:proofErr w:type="gramStart"/>
      <w:r>
        <w:t>9)(</w:t>
      </w:r>
      <w:proofErr w:type="gramEnd"/>
      <w:r>
        <w:t>2)(A)(ii) of this section and shall promptly provide complete documentation in a manner prescribed by the Chief Financial Officer to substantiate any such classification change before it shall be effective.</w:t>
      </w:r>
    </w:p>
    <w:p w14:paraId="24FE0C80" w14:textId="77777777" w:rsidR="00792DB9" w:rsidRDefault="00792DB9" w:rsidP="00E63AE8">
      <w:pPr>
        <w:spacing w:after="0" w:line="480" w:lineRule="auto"/>
      </w:pPr>
      <w:r>
        <w:tab/>
      </w:r>
      <w:r>
        <w:tab/>
        <w:t>“(3) A change in classification to Class 1A Property as defined in subsection (c-</w:t>
      </w:r>
      <w:proofErr w:type="gramStart"/>
      <w:r>
        <w:t>9)(</w:t>
      </w:r>
      <w:proofErr w:type="gramEnd"/>
      <w:r>
        <w:t>2)(A)(ii) of this section shall be effective beginning in the half tax year for which application is made under paragraph (2) of this subsection.</w:t>
      </w:r>
    </w:p>
    <w:p w14:paraId="205B142B" w14:textId="7E52FAB6" w:rsidR="00035132" w:rsidRDefault="00792DB9" w:rsidP="00E63AE8">
      <w:pPr>
        <w:spacing w:after="0" w:line="480" w:lineRule="auto"/>
      </w:pPr>
      <w:r>
        <w:tab/>
      </w:r>
      <w:bookmarkStart w:id="2" w:name="_Hlk191892426"/>
      <w:r w:rsidR="00035132">
        <w:tab/>
        <w:t xml:space="preserve">“(4) </w:t>
      </w:r>
      <w:r w:rsidR="00035132" w:rsidRPr="00E50BFA">
        <w:t xml:space="preserve">If </w:t>
      </w:r>
      <w:r w:rsidR="00035132">
        <w:t>change in</w:t>
      </w:r>
      <w:r w:rsidR="00035132" w:rsidRPr="00E50BFA">
        <w:t xml:space="preserve"> classification </w:t>
      </w:r>
      <w:r w:rsidR="00035132">
        <w:t xml:space="preserve">to Class 1A Property as defined in subsection (c-9)(2)(A)(ii) of this section </w:t>
      </w:r>
      <w:r w:rsidR="00035132" w:rsidRPr="00E50BFA">
        <w:t xml:space="preserve">is determined to be erroneous because the real property was not put to predominantly residential use </w:t>
      </w:r>
      <w:r w:rsidR="00035132">
        <w:t>by the earlier</w:t>
      </w:r>
      <w:r w:rsidR="00035132" w:rsidRPr="00E50BFA">
        <w:t xml:space="preserve"> of </w:t>
      </w:r>
      <w:r w:rsidR="00035132">
        <w:t xml:space="preserve">either the </w:t>
      </w:r>
      <w:r w:rsidR="00035132" w:rsidRPr="00E50BFA">
        <w:t>issuance of any new or amended certificate of occupancy (temporary or permanent) for any part of the improvement thereon</w:t>
      </w:r>
      <w:r w:rsidR="00035132">
        <w:t>,</w:t>
      </w:r>
      <w:r w:rsidR="00035132" w:rsidRPr="00E50BFA">
        <w:t xml:space="preserve"> or 3 years from issuance of the building permit, or the building permit expired and was not renewed within </w:t>
      </w:r>
      <w:r w:rsidR="006A6FD6">
        <w:t>one</w:t>
      </w:r>
      <w:r w:rsidR="00035132" w:rsidRPr="00E50BFA">
        <w:t xml:space="preserve"> year, the Chief Financial Officer shall reclassify and tax the real property without limitation for each tax year or half tax year in which the real property was improperly classified as Class 1A Property, subject only to </w:t>
      </w:r>
      <w:r w:rsidR="00035132">
        <w:t>subsection (d-1)(5)(A-i)</w:t>
      </w:r>
      <w:r w:rsidR="00035132" w:rsidRPr="00E50BFA">
        <w:t xml:space="preserve"> of this </w:t>
      </w:r>
      <w:r w:rsidR="00035132">
        <w:t>section</w:t>
      </w:r>
      <w:r w:rsidR="006A6FD6">
        <w:t>,</w:t>
      </w:r>
      <w:r w:rsidR="00035132" w:rsidRPr="00E50BFA">
        <w:t xml:space="preserve"> if the property is determined to be Class 3 Property or Class 4 Property, or subsection (d-2) of this section. In the event of such reclassification, penalty and interest shall be added beginning from the day the correct amount of tax should have been due but not paid if the property had been properly classified.</w:t>
      </w:r>
    </w:p>
    <w:bookmarkEnd w:id="2"/>
    <w:p w14:paraId="417D519B" w14:textId="3AB91857" w:rsidR="00792DB9" w:rsidRDefault="00792DB9" w:rsidP="00E63AE8">
      <w:pPr>
        <w:spacing w:after="0" w:line="480" w:lineRule="auto"/>
      </w:pPr>
      <w:r>
        <w:tab/>
      </w:r>
      <w:r>
        <w:tab/>
        <w:t>“(5) Within 45 days from the date of the notice of denial of Class 1A Property reclassification under this subsection, the owner may petition for an administrative review of the rescission or denial and appeal from a final determination thereof to the same extent as if the appeal were filed under § 47-825.01a(d)(2).</w:t>
      </w:r>
    </w:p>
    <w:p w14:paraId="7FB0771B" w14:textId="69E7A076" w:rsidR="00792DB9" w:rsidRDefault="00792DB9" w:rsidP="00E63AE8">
      <w:pPr>
        <w:spacing w:after="0" w:line="480" w:lineRule="auto"/>
      </w:pPr>
      <w:r>
        <w:lastRenderedPageBreak/>
        <w:tab/>
      </w:r>
      <w:r>
        <w:tab/>
        <w:t xml:space="preserve">“(6) Notwithstanding the time limitations in paragraphs (4) and (5) of this </w:t>
      </w:r>
      <w:r w:rsidR="006A6FD6">
        <w:t>subsection</w:t>
      </w:r>
      <w:r>
        <w:t>, the Chief Financial Officer, in his or her discretion, may grant an extension of time to comply or waive penalty and interest assessed pursuant to paragraph (4) of this subsection to prevent an undue hardship to the owner.</w:t>
      </w:r>
    </w:p>
    <w:p w14:paraId="0A40EBC2" w14:textId="71620D09" w:rsidR="001C3463" w:rsidRDefault="00792DB9" w:rsidP="00E63AE8">
      <w:pPr>
        <w:spacing w:after="0" w:line="480" w:lineRule="auto"/>
      </w:pPr>
      <w:r>
        <w:tab/>
      </w:r>
      <w:r>
        <w:tab/>
        <w:t>“(7) The provisions of this subsection, subsection (c-9)(2)(A)(ii) of this section, and § 47-829 shall not supersede the requirement to timely file for mixed-use classification for the upcoming tax year pursuant to subsection (f) of this section, when the annual assessment for such upcoming tax year is made under § 47-824 and the certificate of occupancy (final or temporary) was issued.”.</w:t>
      </w:r>
    </w:p>
    <w:p w14:paraId="3F54B420" w14:textId="2B09D5C3" w:rsidR="00D04F3C" w:rsidRDefault="00D04F3C" w:rsidP="00E63AE8">
      <w:pPr>
        <w:spacing w:after="0" w:line="480" w:lineRule="auto"/>
      </w:pPr>
      <w:r>
        <w:tab/>
      </w:r>
      <w:r w:rsidRPr="00D04F3C">
        <w:t xml:space="preserve">Sec. </w:t>
      </w:r>
      <w:r w:rsidR="00E63AE8">
        <w:t>3</w:t>
      </w:r>
      <w:r w:rsidRPr="00D04F3C">
        <w:t xml:space="preserve">. Fiscal impact statement. </w:t>
      </w:r>
    </w:p>
    <w:p w14:paraId="3C8D3AA7" w14:textId="670F25CB" w:rsidR="00E50BFA" w:rsidRDefault="00D04F3C" w:rsidP="00E63AE8">
      <w:pPr>
        <w:spacing w:after="0" w:line="480" w:lineRule="auto"/>
      </w:pPr>
      <w:r>
        <w:tab/>
      </w:r>
      <w:r w:rsidR="00015372" w:rsidRPr="00015372">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5E10446B" w14:textId="1D8D24CB" w:rsidR="00D04F3C" w:rsidRDefault="00D04F3C" w:rsidP="00E63AE8">
      <w:pPr>
        <w:spacing w:after="0" w:line="480" w:lineRule="auto"/>
      </w:pPr>
      <w:r>
        <w:tab/>
        <w:t xml:space="preserve">Sec. </w:t>
      </w:r>
      <w:r w:rsidR="00E63AE8">
        <w:t>4</w:t>
      </w:r>
      <w:r>
        <w:t>. Effective date.</w:t>
      </w:r>
    </w:p>
    <w:p w14:paraId="5DC37B18" w14:textId="77777777" w:rsidR="006310F8" w:rsidRDefault="00D04F3C" w:rsidP="00E63AE8">
      <w:pPr>
        <w:spacing w:after="0" w:line="480" w:lineRule="auto"/>
      </w:pPr>
      <w:r>
        <w:tab/>
      </w:r>
      <w:r w:rsidR="006310F8" w:rsidRPr="006310F8">
        <w:t xml:space="preserve">(a) This act shall take effect following approval by the Mayor (or in the event of veto by the Mayor, action by the Council to override the veto) and a 30-day period of congressional review as provided in section 602(c)(1) of the District of Columbia Home Rule Act, approved December 24, 1973 (87 Stat. 813; D.C. Official Code § 1-206.02(c)(1)). </w:t>
      </w:r>
    </w:p>
    <w:p w14:paraId="4B34638D" w14:textId="19317949" w:rsidR="00D04F3C" w:rsidRDefault="006310F8" w:rsidP="00E63AE8">
      <w:pPr>
        <w:spacing w:after="0" w:line="480" w:lineRule="auto"/>
      </w:pPr>
      <w:r>
        <w:tab/>
      </w:r>
      <w:r w:rsidRPr="006310F8">
        <w:t>(b) This act shall expire after 225 days of its having taken effect.</w:t>
      </w:r>
    </w:p>
    <w:p w14:paraId="2B2C1D4B" w14:textId="77777777" w:rsidR="001C3463" w:rsidRPr="00174DF0" w:rsidRDefault="001C3463" w:rsidP="00E63AE8">
      <w:pPr>
        <w:spacing w:after="0" w:line="480" w:lineRule="auto"/>
      </w:pPr>
    </w:p>
    <w:sectPr w:rsidR="001C3463" w:rsidRPr="00174DF0" w:rsidSect="00E63AE8">
      <w:headerReference w:type="default" r:id="rId10"/>
      <w:footerReference w:type="default" r:id="rId1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87D048" w14:textId="77777777" w:rsidR="009E3912" w:rsidRDefault="009E3912" w:rsidP="00D04F3C">
      <w:pPr>
        <w:spacing w:after="0" w:line="240" w:lineRule="auto"/>
      </w:pPr>
      <w:r>
        <w:separator/>
      </w:r>
    </w:p>
  </w:endnote>
  <w:endnote w:type="continuationSeparator" w:id="0">
    <w:p w14:paraId="4BF516F4" w14:textId="77777777" w:rsidR="009E3912" w:rsidRDefault="009E3912" w:rsidP="00D04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4871167"/>
      <w:docPartObj>
        <w:docPartGallery w:val="Page Numbers (Bottom of Page)"/>
        <w:docPartUnique/>
      </w:docPartObj>
    </w:sdtPr>
    <w:sdtEndPr>
      <w:rPr>
        <w:noProof/>
      </w:rPr>
    </w:sdtEndPr>
    <w:sdtContent>
      <w:p w14:paraId="563AF8D6" w14:textId="6D47BF71" w:rsidR="001C3463" w:rsidRDefault="001C3463" w:rsidP="001C3463">
        <w:pPr>
          <w:pStyle w:val="Footer"/>
          <w:spacing w:before="240"/>
          <w:jc w:val="center"/>
        </w:pPr>
        <w:r>
          <w:fldChar w:fldCharType="begin"/>
        </w:r>
        <w:r>
          <w:instrText xml:space="preserve"> PAGE   \* MERGEFORMAT </w:instrText>
        </w:r>
        <w:r>
          <w:fldChar w:fldCharType="separate"/>
        </w:r>
        <w:r>
          <w:rPr>
            <w:noProof/>
          </w:rPr>
          <w:t>2</w:t>
        </w:r>
        <w:r>
          <w:rPr>
            <w:noProof/>
          </w:rPr>
          <w:fldChar w:fldCharType="end"/>
        </w:r>
      </w:p>
    </w:sdtContent>
  </w:sdt>
  <w:p w14:paraId="73F98651" w14:textId="77777777" w:rsidR="00D04F3C" w:rsidRDefault="00D04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600E82" w14:textId="77777777" w:rsidR="009E3912" w:rsidRDefault="009E3912" w:rsidP="00D04F3C">
      <w:pPr>
        <w:spacing w:after="0" w:line="240" w:lineRule="auto"/>
      </w:pPr>
      <w:r>
        <w:separator/>
      </w:r>
    </w:p>
  </w:footnote>
  <w:footnote w:type="continuationSeparator" w:id="0">
    <w:p w14:paraId="3C4540E0" w14:textId="77777777" w:rsidR="009E3912" w:rsidRDefault="009E3912" w:rsidP="00D04F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DA49D" w14:textId="67E443D2" w:rsidR="00CD51B0" w:rsidRDefault="00CD51B0">
    <w:pPr>
      <w:pStyle w:val="Header"/>
      <w:rPr>
        <w:b/>
        <w:bCs/>
      </w:rPr>
    </w:pPr>
    <w:r>
      <w:rPr>
        <w:b/>
        <w:bCs/>
      </w:rPr>
      <w:tab/>
    </w:r>
    <w:r>
      <w:rPr>
        <w:b/>
        <w:bCs/>
      </w:rPr>
      <w:tab/>
    </w:r>
  </w:p>
  <w:p w14:paraId="5DC42070" w14:textId="77777777" w:rsidR="00CD51B0" w:rsidRDefault="00CD51B0">
    <w:pPr>
      <w:pStyle w:val="Header"/>
      <w:rPr>
        <w:b/>
        <w:bCs/>
      </w:rPr>
    </w:pPr>
  </w:p>
  <w:p w14:paraId="289EC369" w14:textId="77777777" w:rsidR="00CD51B0" w:rsidRDefault="00CD51B0">
    <w:pPr>
      <w:pStyle w:val="Header"/>
      <w:rPr>
        <w:b/>
        <w:bCs/>
      </w:rPr>
    </w:pPr>
  </w:p>
  <w:p w14:paraId="62024145" w14:textId="77777777" w:rsidR="00CD51B0" w:rsidRPr="00CD51B0" w:rsidRDefault="00CD51B0">
    <w:pPr>
      <w:pStyle w:val="Header"/>
      <w:rPr>
        <w:b/>
        <w:bC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wNTAwAiJTM0sTcyUdpeDU4uLM/DyQAkOTWgBAR6kjLQAAAA=="/>
  </w:docVars>
  <w:rsids>
    <w:rsidRoot w:val="00174DF0"/>
    <w:rsid w:val="00015372"/>
    <w:rsid w:val="00025CE5"/>
    <w:rsid w:val="00035132"/>
    <w:rsid w:val="0004129B"/>
    <w:rsid w:val="00042607"/>
    <w:rsid w:val="000440FA"/>
    <w:rsid w:val="00067D57"/>
    <w:rsid w:val="00086BCC"/>
    <w:rsid w:val="000900C2"/>
    <w:rsid w:val="00091534"/>
    <w:rsid w:val="000D4865"/>
    <w:rsid w:val="000E5E11"/>
    <w:rsid w:val="0012656A"/>
    <w:rsid w:val="00166401"/>
    <w:rsid w:val="00174DF0"/>
    <w:rsid w:val="0018254A"/>
    <w:rsid w:val="001953C3"/>
    <w:rsid w:val="001A0C1B"/>
    <w:rsid w:val="001C3020"/>
    <w:rsid w:val="001C3463"/>
    <w:rsid w:val="001D5444"/>
    <w:rsid w:val="002469BD"/>
    <w:rsid w:val="00286C34"/>
    <w:rsid w:val="00340F33"/>
    <w:rsid w:val="00360466"/>
    <w:rsid w:val="00374353"/>
    <w:rsid w:val="003D3AE2"/>
    <w:rsid w:val="003E4387"/>
    <w:rsid w:val="00427ACA"/>
    <w:rsid w:val="00437563"/>
    <w:rsid w:val="00444B9F"/>
    <w:rsid w:val="004623F0"/>
    <w:rsid w:val="00493B00"/>
    <w:rsid w:val="004B3415"/>
    <w:rsid w:val="004F3772"/>
    <w:rsid w:val="004F5903"/>
    <w:rsid w:val="0051246D"/>
    <w:rsid w:val="00520B1A"/>
    <w:rsid w:val="00523198"/>
    <w:rsid w:val="00537FB2"/>
    <w:rsid w:val="00543B92"/>
    <w:rsid w:val="005B3A6E"/>
    <w:rsid w:val="006310F8"/>
    <w:rsid w:val="00694266"/>
    <w:rsid w:val="006A6FD6"/>
    <w:rsid w:val="006B4055"/>
    <w:rsid w:val="006C48F5"/>
    <w:rsid w:val="00737141"/>
    <w:rsid w:val="00756982"/>
    <w:rsid w:val="00792DB9"/>
    <w:rsid w:val="007E0A0C"/>
    <w:rsid w:val="00812443"/>
    <w:rsid w:val="0082457A"/>
    <w:rsid w:val="00830BAA"/>
    <w:rsid w:val="00831E6E"/>
    <w:rsid w:val="0086353A"/>
    <w:rsid w:val="00867DF0"/>
    <w:rsid w:val="008D6002"/>
    <w:rsid w:val="0090625D"/>
    <w:rsid w:val="00910646"/>
    <w:rsid w:val="00937287"/>
    <w:rsid w:val="009632EC"/>
    <w:rsid w:val="009650CC"/>
    <w:rsid w:val="00980888"/>
    <w:rsid w:val="009876E7"/>
    <w:rsid w:val="00995A1C"/>
    <w:rsid w:val="009A543B"/>
    <w:rsid w:val="009B54C8"/>
    <w:rsid w:val="009D0747"/>
    <w:rsid w:val="009E3912"/>
    <w:rsid w:val="00A57A9C"/>
    <w:rsid w:val="00A6627D"/>
    <w:rsid w:val="00AA0903"/>
    <w:rsid w:val="00AC0065"/>
    <w:rsid w:val="00B024C4"/>
    <w:rsid w:val="00B143F1"/>
    <w:rsid w:val="00B254D2"/>
    <w:rsid w:val="00B43D90"/>
    <w:rsid w:val="00BB7A22"/>
    <w:rsid w:val="00C0348C"/>
    <w:rsid w:val="00C1775E"/>
    <w:rsid w:val="00C25CC8"/>
    <w:rsid w:val="00C27A09"/>
    <w:rsid w:val="00C415C2"/>
    <w:rsid w:val="00C65EB6"/>
    <w:rsid w:val="00C8284D"/>
    <w:rsid w:val="00C86BDD"/>
    <w:rsid w:val="00CA6160"/>
    <w:rsid w:val="00CD51B0"/>
    <w:rsid w:val="00CE0018"/>
    <w:rsid w:val="00CE2457"/>
    <w:rsid w:val="00D04F3C"/>
    <w:rsid w:val="00D30A62"/>
    <w:rsid w:val="00D34BA6"/>
    <w:rsid w:val="00D421D5"/>
    <w:rsid w:val="00D63DC5"/>
    <w:rsid w:val="00DE21B1"/>
    <w:rsid w:val="00E50BFA"/>
    <w:rsid w:val="00E63AE8"/>
    <w:rsid w:val="00E72DC9"/>
    <w:rsid w:val="00E93236"/>
    <w:rsid w:val="00EA66C6"/>
    <w:rsid w:val="00EE33FA"/>
    <w:rsid w:val="00EF1D9A"/>
    <w:rsid w:val="00EF715D"/>
    <w:rsid w:val="00F22BEB"/>
    <w:rsid w:val="00F30787"/>
    <w:rsid w:val="00F44CEB"/>
    <w:rsid w:val="00F462E2"/>
    <w:rsid w:val="00F86108"/>
    <w:rsid w:val="00FC50A7"/>
    <w:rsid w:val="00FE6236"/>
    <w:rsid w:val="00FF2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5821B"/>
  <w15:chartTrackingRefBased/>
  <w15:docId w15:val="{8C7F9AA5-4638-48A4-AB84-9CD074CCA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4DF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74DF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74DF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4D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4D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4D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4D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4D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4D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qFormat/>
    <w:rsid w:val="00520B1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20B1A"/>
    <w:rPr>
      <w:rFonts w:ascii="Times New Roman" w:hAnsi="Times New Roman"/>
      <w:sz w:val="20"/>
      <w:szCs w:val="20"/>
    </w:rPr>
  </w:style>
  <w:style w:type="character" w:styleId="LineNumber">
    <w:name w:val="line number"/>
    <w:basedOn w:val="DefaultParagraphFont"/>
    <w:uiPriority w:val="99"/>
    <w:semiHidden/>
    <w:unhideWhenUsed/>
    <w:qFormat/>
    <w:rsid w:val="00086BCC"/>
    <w:rPr>
      <w:rFonts w:ascii="Times New Roman" w:hAnsi="Times New Roman"/>
      <w:sz w:val="24"/>
    </w:rPr>
  </w:style>
  <w:style w:type="character" w:customStyle="1" w:styleId="Heading1Char">
    <w:name w:val="Heading 1 Char"/>
    <w:basedOn w:val="DefaultParagraphFont"/>
    <w:link w:val="Heading1"/>
    <w:uiPriority w:val="9"/>
    <w:rsid w:val="00174DF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74DF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74DF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4DF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4DF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4D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4D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4D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4DF0"/>
    <w:rPr>
      <w:rFonts w:eastAsiaTheme="majorEastAsia" w:cstheme="majorBidi"/>
      <w:color w:val="272727" w:themeColor="text1" w:themeTint="D8"/>
    </w:rPr>
  </w:style>
  <w:style w:type="paragraph" w:styleId="Title">
    <w:name w:val="Title"/>
    <w:basedOn w:val="Normal"/>
    <w:next w:val="Normal"/>
    <w:link w:val="TitleChar"/>
    <w:uiPriority w:val="10"/>
    <w:qFormat/>
    <w:rsid w:val="00174DF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D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4D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4D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4DF0"/>
    <w:pPr>
      <w:spacing w:before="160"/>
      <w:jc w:val="center"/>
    </w:pPr>
    <w:rPr>
      <w:i/>
      <w:iCs/>
      <w:color w:val="404040" w:themeColor="text1" w:themeTint="BF"/>
    </w:rPr>
  </w:style>
  <w:style w:type="character" w:customStyle="1" w:styleId="QuoteChar">
    <w:name w:val="Quote Char"/>
    <w:basedOn w:val="DefaultParagraphFont"/>
    <w:link w:val="Quote"/>
    <w:uiPriority w:val="29"/>
    <w:rsid w:val="00174DF0"/>
    <w:rPr>
      <w:i/>
      <w:iCs/>
      <w:color w:val="404040" w:themeColor="text1" w:themeTint="BF"/>
    </w:rPr>
  </w:style>
  <w:style w:type="paragraph" w:styleId="ListParagraph">
    <w:name w:val="List Paragraph"/>
    <w:basedOn w:val="Normal"/>
    <w:uiPriority w:val="34"/>
    <w:qFormat/>
    <w:rsid w:val="00174DF0"/>
    <w:pPr>
      <w:ind w:left="720"/>
      <w:contextualSpacing/>
    </w:pPr>
  </w:style>
  <w:style w:type="character" w:styleId="IntenseEmphasis">
    <w:name w:val="Intense Emphasis"/>
    <w:basedOn w:val="DefaultParagraphFont"/>
    <w:uiPriority w:val="21"/>
    <w:qFormat/>
    <w:rsid w:val="00174DF0"/>
    <w:rPr>
      <w:i/>
      <w:iCs/>
      <w:color w:val="0F4761" w:themeColor="accent1" w:themeShade="BF"/>
    </w:rPr>
  </w:style>
  <w:style w:type="paragraph" w:styleId="IntenseQuote">
    <w:name w:val="Intense Quote"/>
    <w:basedOn w:val="Normal"/>
    <w:next w:val="Normal"/>
    <w:link w:val="IntenseQuoteChar"/>
    <w:uiPriority w:val="30"/>
    <w:qFormat/>
    <w:rsid w:val="00174D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4DF0"/>
    <w:rPr>
      <w:i/>
      <w:iCs/>
      <w:color w:val="0F4761" w:themeColor="accent1" w:themeShade="BF"/>
    </w:rPr>
  </w:style>
  <w:style w:type="character" w:styleId="IntenseReference">
    <w:name w:val="Intense Reference"/>
    <w:basedOn w:val="DefaultParagraphFont"/>
    <w:uiPriority w:val="32"/>
    <w:qFormat/>
    <w:rsid w:val="00174DF0"/>
    <w:rPr>
      <w:b/>
      <w:bCs/>
      <w:smallCaps/>
      <w:color w:val="0F4761" w:themeColor="accent1" w:themeShade="BF"/>
      <w:spacing w:val="5"/>
    </w:rPr>
  </w:style>
  <w:style w:type="paragraph" w:styleId="Header">
    <w:name w:val="header"/>
    <w:basedOn w:val="Normal"/>
    <w:link w:val="HeaderChar"/>
    <w:uiPriority w:val="99"/>
    <w:unhideWhenUsed/>
    <w:rsid w:val="00D04F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4F3C"/>
  </w:style>
  <w:style w:type="paragraph" w:styleId="Footer">
    <w:name w:val="footer"/>
    <w:basedOn w:val="Normal"/>
    <w:link w:val="FooterChar"/>
    <w:uiPriority w:val="99"/>
    <w:unhideWhenUsed/>
    <w:rsid w:val="00D04F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4F3C"/>
  </w:style>
  <w:style w:type="character" w:styleId="CommentReference">
    <w:name w:val="annotation reference"/>
    <w:basedOn w:val="DefaultParagraphFont"/>
    <w:uiPriority w:val="99"/>
    <w:semiHidden/>
    <w:unhideWhenUsed/>
    <w:rsid w:val="009B54C8"/>
    <w:rPr>
      <w:sz w:val="16"/>
      <w:szCs w:val="16"/>
    </w:rPr>
  </w:style>
  <w:style w:type="paragraph" w:styleId="CommentText">
    <w:name w:val="annotation text"/>
    <w:basedOn w:val="Normal"/>
    <w:link w:val="CommentTextChar"/>
    <w:uiPriority w:val="99"/>
    <w:unhideWhenUsed/>
    <w:rsid w:val="009B54C8"/>
    <w:pPr>
      <w:spacing w:line="240" w:lineRule="auto"/>
    </w:pPr>
    <w:rPr>
      <w:sz w:val="20"/>
      <w:szCs w:val="20"/>
    </w:rPr>
  </w:style>
  <w:style w:type="character" w:customStyle="1" w:styleId="CommentTextChar">
    <w:name w:val="Comment Text Char"/>
    <w:basedOn w:val="DefaultParagraphFont"/>
    <w:link w:val="CommentText"/>
    <w:uiPriority w:val="99"/>
    <w:rsid w:val="009B54C8"/>
    <w:rPr>
      <w:sz w:val="20"/>
      <w:szCs w:val="20"/>
    </w:rPr>
  </w:style>
  <w:style w:type="paragraph" w:styleId="CommentSubject">
    <w:name w:val="annotation subject"/>
    <w:basedOn w:val="CommentText"/>
    <w:next w:val="CommentText"/>
    <w:link w:val="CommentSubjectChar"/>
    <w:uiPriority w:val="99"/>
    <w:semiHidden/>
    <w:unhideWhenUsed/>
    <w:rsid w:val="009B54C8"/>
    <w:rPr>
      <w:b/>
      <w:bCs/>
    </w:rPr>
  </w:style>
  <w:style w:type="character" w:customStyle="1" w:styleId="CommentSubjectChar">
    <w:name w:val="Comment Subject Char"/>
    <w:basedOn w:val="CommentTextChar"/>
    <w:link w:val="CommentSubject"/>
    <w:uiPriority w:val="99"/>
    <w:semiHidden/>
    <w:rsid w:val="009B54C8"/>
    <w:rPr>
      <w:b/>
      <w:bCs/>
      <w:sz w:val="20"/>
      <w:szCs w:val="20"/>
    </w:rPr>
  </w:style>
  <w:style w:type="paragraph" w:styleId="Revision">
    <w:name w:val="Revision"/>
    <w:hidden/>
    <w:uiPriority w:val="99"/>
    <w:semiHidden/>
    <w:rsid w:val="000426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2156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1db4b10c7d541f04bb6ade33dfa95f33">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6ee71cb151bbe2439e7058425b0fba94"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ADD703-B677-41B7-B6D0-8A2550873E47}">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customXml/itemProps2.xml><?xml version="1.0" encoding="utf-8"?>
<ds:datastoreItem xmlns:ds="http://schemas.openxmlformats.org/officeDocument/2006/customXml" ds:itemID="{78BA1570-B6A4-4BF9-A70E-42CED5DA0402}">
  <ds:schemaRefs>
    <ds:schemaRef ds:uri="http://schemas.openxmlformats.org/officeDocument/2006/bibliography"/>
  </ds:schemaRefs>
</ds:datastoreItem>
</file>

<file path=customXml/itemProps3.xml><?xml version="1.0" encoding="utf-8"?>
<ds:datastoreItem xmlns:ds="http://schemas.openxmlformats.org/officeDocument/2006/customXml" ds:itemID="{D4C301CF-8976-45DD-8623-9EFDFA8A5BCE}">
  <ds:schemaRefs>
    <ds:schemaRef ds:uri="http://schemas.microsoft.com/sharepoint/v3/contenttype/forms"/>
  </ds:schemaRefs>
</ds:datastoreItem>
</file>

<file path=customXml/itemProps4.xml><?xml version="1.0" encoding="utf-8"?>
<ds:datastoreItem xmlns:ds="http://schemas.openxmlformats.org/officeDocument/2006/customXml" ds:itemID="{E34ECC57-698B-42D4-B64C-4CABD721BD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1011</Words>
  <Characters>5250</Characters>
  <Application>Microsoft Office Word</Application>
  <DocSecurity>0</DocSecurity>
  <Lines>111</Lines>
  <Paragraphs>43</Paragraphs>
  <ScaleCrop>false</ScaleCrop>
  <HeadingPairs>
    <vt:vector size="2" baseType="variant">
      <vt:variant>
        <vt:lpstr>Title</vt:lpstr>
      </vt:variant>
      <vt:variant>
        <vt:i4>1</vt:i4>
      </vt:variant>
    </vt:vector>
  </HeadingPairs>
  <TitlesOfParts>
    <vt:vector size="1" baseType="lpstr">
      <vt:lpstr/>
    </vt:vector>
  </TitlesOfParts>
  <Company>Council of the District of Columbia</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Stum, Blaine (Council)</cp:lastModifiedBy>
  <cp:revision>32</cp:revision>
  <cp:lastPrinted>2025-03-03T16:08:00Z</cp:lastPrinted>
  <dcterms:created xsi:type="dcterms:W3CDTF">2025-02-24T18:46:00Z</dcterms:created>
  <dcterms:modified xsi:type="dcterms:W3CDTF">2026-01-2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y fmtid="{D5CDD505-2E9C-101B-9397-08002B2CF9AE}" pid="4" name="GrammarlyDocumentId">
    <vt:lpwstr>ffabed98-e2b3-4593-ac5e-0d3c0303e93f</vt:lpwstr>
  </property>
</Properties>
</file>